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A0900" w14:textId="77777777" w:rsidR="00E24432" w:rsidRPr="007107EF" w:rsidRDefault="00E24432" w:rsidP="00E24432">
      <w:pPr>
        <w:rPr>
          <w:b/>
          <w:bCs/>
          <w:sz w:val="40"/>
          <w:szCs w:val="40"/>
        </w:rPr>
      </w:pPr>
      <w:bookmarkStart w:id="0" w:name="_Hlk76489591"/>
      <w:bookmarkEnd w:id="0"/>
      <w:r w:rsidRPr="007107EF">
        <w:rPr>
          <w:b/>
          <w:bCs/>
          <w:sz w:val="40"/>
          <w:szCs w:val="40"/>
        </w:rPr>
        <w:t>Red Team: Summary of Operations</w:t>
      </w:r>
    </w:p>
    <w:p w14:paraId="60AE2AA8" w14:textId="77777777" w:rsidR="00D84AB0" w:rsidRDefault="00D84AB0" w:rsidP="00E24432">
      <w:pPr>
        <w:rPr>
          <w:b/>
          <w:bCs/>
        </w:rPr>
      </w:pPr>
    </w:p>
    <w:p w14:paraId="50D816E5" w14:textId="186E75E9" w:rsidR="00E24432" w:rsidRPr="007107EF" w:rsidRDefault="00E24432" w:rsidP="00E24432">
      <w:pPr>
        <w:rPr>
          <w:b/>
          <w:bCs/>
          <w:sz w:val="32"/>
          <w:szCs w:val="32"/>
        </w:rPr>
      </w:pPr>
      <w:r w:rsidRPr="007107EF">
        <w:rPr>
          <w:b/>
          <w:bCs/>
          <w:sz w:val="32"/>
          <w:szCs w:val="32"/>
        </w:rPr>
        <w:t>Table of Contents</w:t>
      </w:r>
    </w:p>
    <w:p w14:paraId="0CF33D7D" w14:textId="77777777" w:rsidR="00E24432" w:rsidRPr="007107EF" w:rsidRDefault="00E24432" w:rsidP="00E24432">
      <w:pPr>
        <w:numPr>
          <w:ilvl w:val="0"/>
          <w:numId w:val="1"/>
        </w:numPr>
        <w:rPr>
          <w:sz w:val="28"/>
          <w:szCs w:val="28"/>
        </w:rPr>
      </w:pPr>
      <w:r w:rsidRPr="007107EF">
        <w:rPr>
          <w:sz w:val="28"/>
          <w:szCs w:val="28"/>
        </w:rPr>
        <w:t>Exposed Services</w:t>
      </w:r>
    </w:p>
    <w:p w14:paraId="6A8AA645" w14:textId="77777777" w:rsidR="00E24432" w:rsidRPr="007107EF" w:rsidRDefault="00E24432" w:rsidP="00E24432">
      <w:pPr>
        <w:numPr>
          <w:ilvl w:val="0"/>
          <w:numId w:val="1"/>
        </w:numPr>
        <w:rPr>
          <w:sz w:val="28"/>
          <w:szCs w:val="28"/>
        </w:rPr>
      </w:pPr>
      <w:r w:rsidRPr="007107EF">
        <w:rPr>
          <w:sz w:val="28"/>
          <w:szCs w:val="28"/>
        </w:rPr>
        <w:t>Critical Vulnerabilities</w:t>
      </w:r>
    </w:p>
    <w:p w14:paraId="6419984E" w14:textId="38281089" w:rsidR="00E24432" w:rsidRPr="007107EF" w:rsidRDefault="00E24432" w:rsidP="00E24432">
      <w:pPr>
        <w:numPr>
          <w:ilvl w:val="0"/>
          <w:numId w:val="1"/>
        </w:numPr>
        <w:rPr>
          <w:sz w:val="28"/>
          <w:szCs w:val="28"/>
        </w:rPr>
      </w:pPr>
      <w:r w:rsidRPr="007107EF">
        <w:rPr>
          <w:sz w:val="28"/>
          <w:szCs w:val="28"/>
        </w:rPr>
        <w:t>Exploitation</w:t>
      </w:r>
    </w:p>
    <w:p w14:paraId="740F379A" w14:textId="3DEE0E27" w:rsidR="007107EF" w:rsidRPr="007107EF" w:rsidRDefault="007107EF" w:rsidP="00E24432">
      <w:pPr>
        <w:numPr>
          <w:ilvl w:val="0"/>
          <w:numId w:val="1"/>
        </w:numPr>
        <w:rPr>
          <w:sz w:val="28"/>
          <w:szCs w:val="28"/>
        </w:rPr>
      </w:pPr>
      <w:r w:rsidRPr="007107EF">
        <w:rPr>
          <w:sz w:val="28"/>
          <w:szCs w:val="28"/>
        </w:rPr>
        <w:t>References</w:t>
      </w:r>
    </w:p>
    <w:p w14:paraId="07CAFA30" w14:textId="77777777" w:rsidR="007107EF" w:rsidRDefault="007107E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44F4D01D" w14:textId="70A1BC8A" w:rsidR="00E24432" w:rsidRPr="00D84AB0" w:rsidRDefault="00E24432" w:rsidP="00E24432">
      <w:pPr>
        <w:rPr>
          <w:b/>
          <w:bCs/>
          <w:sz w:val="24"/>
          <w:szCs w:val="24"/>
        </w:rPr>
      </w:pPr>
      <w:r w:rsidRPr="00D84AB0">
        <w:rPr>
          <w:b/>
          <w:bCs/>
          <w:sz w:val="24"/>
          <w:szCs w:val="24"/>
        </w:rPr>
        <w:lastRenderedPageBreak/>
        <w:t>Exposed Services</w:t>
      </w:r>
    </w:p>
    <w:p w14:paraId="0D182ADF" w14:textId="77777777" w:rsidR="00E24432" w:rsidRPr="00E24432" w:rsidRDefault="00E24432" w:rsidP="00E24432">
      <w:r w:rsidRPr="00E24432">
        <w:t>Nmap scan results for each machine reveal the below services and OS details:</w:t>
      </w:r>
    </w:p>
    <w:p w14:paraId="5D295899" w14:textId="0202DF21" w:rsidR="00E317B1" w:rsidRDefault="00E24432" w:rsidP="00E317B1">
      <w:pPr>
        <w:pStyle w:val="NoSpacing"/>
        <w:ind w:firstLine="720"/>
        <w:rPr>
          <w:rFonts w:ascii="Courier New" w:hAnsi="Courier New" w:cs="Courier New"/>
        </w:rPr>
      </w:pPr>
      <w:r w:rsidRPr="00E317B1">
        <w:rPr>
          <w:rFonts w:ascii="Courier New" w:hAnsi="Courier New" w:cs="Courier New"/>
        </w:rPr>
        <w:t xml:space="preserve">$ </w:t>
      </w:r>
      <w:proofErr w:type="spellStart"/>
      <w:r w:rsidRPr="00E317B1">
        <w:rPr>
          <w:rFonts w:ascii="Courier New" w:hAnsi="Courier New" w:cs="Courier New"/>
        </w:rPr>
        <w:t>nmap</w:t>
      </w:r>
      <w:proofErr w:type="spellEnd"/>
      <w:r w:rsidRPr="00E317B1">
        <w:rPr>
          <w:rFonts w:ascii="Courier New" w:hAnsi="Courier New" w:cs="Courier New"/>
        </w:rPr>
        <w:t xml:space="preserve"> </w:t>
      </w:r>
      <w:r w:rsidR="00E317B1" w:rsidRPr="00E317B1">
        <w:rPr>
          <w:rFonts w:ascii="Courier New" w:hAnsi="Courier New" w:cs="Courier New"/>
        </w:rPr>
        <w:t>-</w:t>
      </w:r>
      <w:proofErr w:type="spellStart"/>
      <w:r w:rsidR="00E317B1" w:rsidRPr="00E317B1">
        <w:rPr>
          <w:rFonts w:ascii="Courier New" w:hAnsi="Courier New" w:cs="Courier New"/>
        </w:rPr>
        <w:t>sV</w:t>
      </w:r>
      <w:proofErr w:type="spellEnd"/>
      <w:r w:rsidR="00E317B1" w:rsidRPr="00E317B1">
        <w:rPr>
          <w:rFonts w:ascii="Courier New" w:hAnsi="Courier New" w:cs="Courier New"/>
        </w:rPr>
        <w:t xml:space="preserve"> 192.168.1.*</w:t>
      </w:r>
    </w:p>
    <w:p w14:paraId="43369415" w14:textId="1FDBD215" w:rsidR="00E317B1" w:rsidRDefault="00E317B1" w:rsidP="00E317B1">
      <w:pPr>
        <w:pStyle w:val="NoSpacing"/>
        <w:rPr>
          <w:rFonts w:ascii="Courier New" w:hAnsi="Courier New" w:cs="Courier New"/>
        </w:rPr>
      </w:pPr>
    </w:p>
    <w:p w14:paraId="4F17420D" w14:textId="3EF86CEE" w:rsidR="00E317B1" w:rsidRPr="00E317B1" w:rsidRDefault="00E317B1" w:rsidP="00E317B1">
      <w:r>
        <w:t xml:space="preserve">Target </w:t>
      </w:r>
      <w:r w:rsidR="007107EF">
        <w:t xml:space="preserve">1 </w:t>
      </w:r>
      <w:r>
        <w:t>IP determined to be 192.168.1.110.</w:t>
      </w:r>
    </w:p>
    <w:p w14:paraId="4B464AF1" w14:textId="6E1A6725" w:rsidR="00E24432" w:rsidRPr="00E24432" w:rsidRDefault="00E24432" w:rsidP="00E24432">
      <w:r w:rsidRPr="00E24432">
        <w:t xml:space="preserve">  </w:t>
      </w:r>
      <w:r w:rsidR="00E317B1">
        <w:rPr>
          <w:noProof/>
        </w:rPr>
        <w:drawing>
          <wp:inline distT="0" distB="0" distL="0" distR="0" wp14:anchorId="05F3F4A0" wp14:editId="4C423D11">
            <wp:extent cx="5868219" cy="1867161"/>
            <wp:effectExtent l="0" t="0" r="0" b="0"/>
            <wp:docPr id="1" name="Picture 1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 shot of a computer&#10;&#10;Description automatically generated with low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5CB4D" w14:textId="77777777" w:rsidR="00E24432" w:rsidRPr="00E24432" w:rsidRDefault="00E24432" w:rsidP="00E24432">
      <w:r w:rsidRPr="00E24432">
        <w:t>This scan identifies the services below as potential points of entry:</w:t>
      </w:r>
    </w:p>
    <w:p w14:paraId="73453B4F" w14:textId="77777777" w:rsidR="00E24432" w:rsidRPr="00E24432" w:rsidRDefault="00E24432" w:rsidP="00E24432">
      <w:pPr>
        <w:numPr>
          <w:ilvl w:val="0"/>
          <w:numId w:val="2"/>
        </w:numPr>
      </w:pPr>
      <w:r w:rsidRPr="00E24432">
        <w:t xml:space="preserve">Target 1 </w:t>
      </w:r>
    </w:p>
    <w:p w14:paraId="42014CF2" w14:textId="06D852F9" w:rsidR="00E24432" w:rsidRPr="00E24432" w:rsidRDefault="00E317B1" w:rsidP="00E24432">
      <w:pPr>
        <w:numPr>
          <w:ilvl w:val="1"/>
          <w:numId w:val="2"/>
        </w:numPr>
      </w:pPr>
      <w:r>
        <w:t>Port 22 – SSH access</w:t>
      </w:r>
    </w:p>
    <w:p w14:paraId="46F1B482" w14:textId="33F3D3C7" w:rsidR="00E24432" w:rsidRDefault="00E317B1" w:rsidP="00E24432">
      <w:pPr>
        <w:numPr>
          <w:ilvl w:val="1"/>
          <w:numId w:val="2"/>
        </w:numPr>
      </w:pPr>
      <w:r>
        <w:t>Port 80 – HTTP access</w:t>
      </w:r>
    </w:p>
    <w:p w14:paraId="2C105169" w14:textId="20703CE9" w:rsidR="00E317B1" w:rsidRDefault="00E317B1" w:rsidP="00E24432">
      <w:pPr>
        <w:numPr>
          <w:ilvl w:val="1"/>
          <w:numId w:val="2"/>
        </w:numPr>
      </w:pPr>
      <w:r>
        <w:t>Port 111 – RPC (Remote server access)</w:t>
      </w:r>
    </w:p>
    <w:p w14:paraId="0CDD6EEB" w14:textId="58AD2E0C" w:rsidR="00E317B1" w:rsidRPr="00E24432" w:rsidRDefault="00E317B1" w:rsidP="00E24432">
      <w:pPr>
        <w:numPr>
          <w:ilvl w:val="1"/>
          <w:numId w:val="2"/>
        </w:numPr>
      </w:pPr>
      <w:r>
        <w:t>Ports 139 &amp; 445</w:t>
      </w:r>
      <w:r w:rsidR="00D84AB0">
        <w:t xml:space="preserve"> – N</w:t>
      </w:r>
      <w:r>
        <w:t>etBIOS (LAN access)</w:t>
      </w:r>
    </w:p>
    <w:p w14:paraId="1BA3567C" w14:textId="77777777" w:rsidR="00D84AB0" w:rsidRDefault="00D84AB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501925F" w14:textId="77B9529D" w:rsidR="00D84AB0" w:rsidRPr="00D84AB0" w:rsidRDefault="00D84AB0" w:rsidP="00E2443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ritical Vulnerabilities</w:t>
      </w:r>
    </w:p>
    <w:p w14:paraId="3480EE10" w14:textId="14A76605" w:rsidR="00E24432" w:rsidRPr="00E24432" w:rsidRDefault="00E24432" w:rsidP="00E24432">
      <w:r w:rsidRPr="00E24432">
        <w:t>The following vulnerabilities were identified on each target:</w:t>
      </w:r>
    </w:p>
    <w:p w14:paraId="5139B62D" w14:textId="1E40D1E1" w:rsidR="00E24432" w:rsidRDefault="00E24432" w:rsidP="00E24432">
      <w:pPr>
        <w:numPr>
          <w:ilvl w:val="0"/>
          <w:numId w:val="3"/>
        </w:numPr>
      </w:pPr>
      <w:r w:rsidRPr="00E24432">
        <w:t xml:space="preserve">Target 1 </w:t>
      </w:r>
    </w:p>
    <w:p w14:paraId="37C06088" w14:textId="3A6BE7F5" w:rsidR="00D84AB0" w:rsidRDefault="004431F7" w:rsidP="00D84AB0">
      <w:pPr>
        <w:numPr>
          <w:ilvl w:val="1"/>
          <w:numId w:val="3"/>
        </w:numPr>
      </w:pPr>
      <w:r>
        <w:t>Lack of updated software</w:t>
      </w:r>
    </w:p>
    <w:p w14:paraId="58AE71F4" w14:textId="3B881559" w:rsidR="004431F7" w:rsidRDefault="004431F7" w:rsidP="004431F7">
      <w:pPr>
        <w:numPr>
          <w:ilvl w:val="2"/>
          <w:numId w:val="3"/>
        </w:numPr>
      </w:pPr>
      <w:r>
        <w:t>The version of OpenSSH found on the target is vulnerable to numerous exploits including Username Enumeration (CVE-2018-15473)</w:t>
      </w:r>
      <w:r w:rsidR="00D93920">
        <w:rPr>
          <w:vertAlign w:val="superscript"/>
        </w:rPr>
        <w:t>1</w:t>
      </w:r>
    </w:p>
    <w:p w14:paraId="7974DD85" w14:textId="78B1A5F4" w:rsidR="007107EF" w:rsidRDefault="004431F7" w:rsidP="004431F7">
      <w:pPr>
        <w:numPr>
          <w:ilvl w:val="2"/>
          <w:numId w:val="3"/>
        </w:numPr>
      </w:pPr>
      <w:r>
        <w:t xml:space="preserve">Apache server is running older version of the software vulnerable to significant exploits </w:t>
      </w:r>
      <w:r w:rsidR="00D93920">
        <w:t>including</w:t>
      </w:r>
      <w:r w:rsidR="00D93920">
        <w:rPr>
          <w:vertAlign w:val="superscript"/>
        </w:rPr>
        <w:t>2</w:t>
      </w:r>
      <w:r w:rsidR="007107EF">
        <w:t>:</w:t>
      </w:r>
    </w:p>
    <w:p w14:paraId="7D526BBE" w14:textId="1574CE05" w:rsidR="007107EF" w:rsidRDefault="004431F7" w:rsidP="007107EF">
      <w:pPr>
        <w:numPr>
          <w:ilvl w:val="3"/>
          <w:numId w:val="3"/>
        </w:numPr>
      </w:pPr>
      <w:r>
        <w:t>CVE-2019-0217</w:t>
      </w:r>
      <w:r w:rsidR="007107EF">
        <w:t xml:space="preserve">: </w:t>
      </w:r>
      <w:r>
        <w:t>Access control bypass</w:t>
      </w:r>
      <w:r w:rsidR="007107EF">
        <w:t>, allowing for alternate username authentication and overriding access controls</w:t>
      </w:r>
    </w:p>
    <w:p w14:paraId="1EF558C7" w14:textId="77F12CDB" w:rsidR="007107EF" w:rsidRDefault="004431F7" w:rsidP="007107EF">
      <w:pPr>
        <w:numPr>
          <w:ilvl w:val="3"/>
          <w:numId w:val="3"/>
        </w:numPr>
      </w:pPr>
      <w:r>
        <w:t>CVE-2017-9788</w:t>
      </w:r>
      <w:r w:rsidR="007107EF">
        <w:t xml:space="preserve">: </w:t>
      </w:r>
      <w:r>
        <w:t>Memory pool leak</w:t>
      </w:r>
      <w:r w:rsidR="007107EF">
        <w:t>, potentially exposing critical data</w:t>
      </w:r>
    </w:p>
    <w:p w14:paraId="1526DCF3" w14:textId="35C4EC68" w:rsidR="004431F7" w:rsidRDefault="004431F7" w:rsidP="007107EF">
      <w:pPr>
        <w:numPr>
          <w:ilvl w:val="3"/>
          <w:numId w:val="3"/>
        </w:numPr>
      </w:pPr>
      <w:r>
        <w:t>CVE-2017-3167</w:t>
      </w:r>
      <w:r w:rsidR="007107EF">
        <w:t xml:space="preserve">: </w:t>
      </w:r>
      <w:r>
        <w:t>Authentication bypass</w:t>
      </w:r>
    </w:p>
    <w:p w14:paraId="5EAE1870" w14:textId="20FADAB6" w:rsidR="00F135B6" w:rsidRDefault="00F135B6" w:rsidP="00F135B6">
      <w:pPr>
        <w:numPr>
          <w:ilvl w:val="2"/>
          <w:numId w:val="3"/>
        </w:numPr>
      </w:pPr>
      <w:proofErr w:type="spellStart"/>
      <w:r>
        <w:t>Wordpress</w:t>
      </w:r>
      <w:proofErr w:type="spellEnd"/>
      <w:r>
        <w:t xml:space="preserve"> server was also running out of date software vulnerable to detailed site enumeration via </w:t>
      </w:r>
      <w:proofErr w:type="spellStart"/>
      <w:r>
        <w:t>wpscan</w:t>
      </w:r>
      <w:proofErr w:type="spellEnd"/>
    </w:p>
    <w:p w14:paraId="52A539E7" w14:textId="69E7BBB9" w:rsidR="00F135B6" w:rsidRDefault="00F135B6" w:rsidP="00F135B6"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A19A88E" wp14:editId="48EABA29">
            <wp:extent cx="5943600" cy="4560570"/>
            <wp:effectExtent l="0" t="0" r="0" b="0"/>
            <wp:docPr id="2" name="Picture 2" descr="A picture containing text, plaq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plaqu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8AA91" w14:textId="1AF339C5" w:rsidR="006A6AC4" w:rsidRDefault="00F135B6" w:rsidP="006A6AC4">
      <w:pPr>
        <w:numPr>
          <w:ilvl w:val="1"/>
          <w:numId w:val="3"/>
        </w:numPr>
      </w:pPr>
      <w:r>
        <w:lastRenderedPageBreak/>
        <w:t>Weak passwords</w:t>
      </w:r>
    </w:p>
    <w:p w14:paraId="7FFBF2E9" w14:textId="2F3BA74E" w:rsidR="00F135B6" w:rsidRDefault="00F135B6" w:rsidP="00F135B6">
      <w:pPr>
        <w:numPr>
          <w:ilvl w:val="2"/>
          <w:numId w:val="3"/>
        </w:numPr>
      </w:pPr>
      <w:r>
        <w:t>The user account “</w:t>
      </w:r>
      <w:proofErr w:type="spellStart"/>
      <w:r>
        <w:t>michael</w:t>
      </w:r>
      <w:proofErr w:type="spellEnd"/>
      <w:r>
        <w:t>” had a very weak password capable of being exploited through manual brute force attack</w:t>
      </w:r>
    </w:p>
    <w:p w14:paraId="09924593" w14:textId="64779912" w:rsidR="00F135B6" w:rsidRDefault="00F135B6" w:rsidP="00F135B6">
      <w:pPr>
        <w:numPr>
          <w:ilvl w:val="2"/>
          <w:numId w:val="3"/>
        </w:numPr>
      </w:pPr>
      <w:r>
        <w:t>The user account “steven” also had a fairly weak password that was subject to an automated brute force attack</w:t>
      </w:r>
    </w:p>
    <w:p w14:paraId="5B382AF8" w14:textId="683375DE" w:rsidR="00F135B6" w:rsidRDefault="00F135B6" w:rsidP="00F135B6">
      <w:pPr>
        <w:numPr>
          <w:ilvl w:val="1"/>
          <w:numId w:val="3"/>
        </w:numPr>
      </w:pPr>
      <w:r>
        <w:t>Unsalted SQL credentials</w:t>
      </w:r>
    </w:p>
    <w:p w14:paraId="193DC3E8" w14:textId="6A6BB81E" w:rsidR="00F135B6" w:rsidRDefault="00F135B6" w:rsidP="00F135B6">
      <w:pPr>
        <w:numPr>
          <w:ilvl w:val="2"/>
          <w:numId w:val="3"/>
        </w:numPr>
      </w:pPr>
      <w:r>
        <w:t>The SQL credentials were found through an unencrypted file listed in /var/www/html/wp-</w:t>
      </w:r>
      <w:proofErr w:type="spellStart"/>
      <w:r>
        <w:t>config.php</w:t>
      </w:r>
      <w:proofErr w:type="spellEnd"/>
    </w:p>
    <w:p w14:paraId="3C9AC5AE" w14:textId="3456E76A" w:rsidR="00F135B6" w:rsidRDefault="00F135B6" w:rsidP="00F135B6"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57BF96AC" wp14:editId="304F8C12">
            <wp:extent cx="5943600" cy="2883535"/>
            <wp:effectExtent l="0" t="0" r="0" b="0"/>
            <wp:docPr id="3" name="Picture 3" descr="A picture containing text, screen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screen, screensho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9D345" w14:textId="6591488E" w:rsidR="00F135B6" w:rsidRDefault="00F135B6" w:rsidP="00F135B6">
      <w:pPr>
        <w:pStyle w:val="ListParagraph"/>
        <w:numPr>
          <w:ilvl w:val="1"/>
          <w:numId w:val="5"/>
        </w:numPr>
      </w:pPr>
      <w:r>
        <w:t>Unsalted hashed passwords</w:t>
      </w:r>
    </w:p>
    <w:p w14:paraId="119966CD" w14:textId="68B35EC4" w:rsidR="00F135B6" w:rsidRDefault="00F135B6" w:rsidP="00F135B6">
      <w:pPr>
        <w:pStyle w:val="ListParagraph"/>
        <w:numPr>
          <w:ilvl w:val="2"/>
          <w:numId w:val="5"/>
        </w:numPr>
      </w:pPr>
      <w:r>
        <w:t>When the SQL database was breached user passwords were found with an unsalted hash, leaving them subject to cracking through tools such as John</w:t>
      </w:r>
    </w:p>
    <w:p w14:paraId="44476483" w14:textId="5366B05B" w:rsidR="00F135B6" w:rsidRDefault="00F135B6" w:rsidP="00F135B6"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89807F" wp14:editId="7BF07934">
            <wp:extent cx="5943600" cy="3070860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885A0" w14:textId="1D1E7A5E" w:rsidR="00F135B6" w:rsidRDefault="00F135B6" w:rsidP="00F135B6"/>
    <w:p w14:paraId="666356BE" w14:textId="56E92F24" w:rsidR="00F135B6" w:rsidRDefault="00F135B6" w:rsidP="00F135B6">
      <w:pPr>
        <w:pStyle w:val="ListParagraph"/>
        <w:numPr>
          <w:ilvl w:val="1"/>
          <w:numId w:val="6"/>
        </w:numPr>
      </w:pPr>
      <w:r>
        <w:t>Privilege escalation</w:t>
      </w:r>
    </w:p>
    <w:p w14:paraId="4AC265C6" w14:textId="55608BB1" w:rsidR="00F135B6" w:rsidRDefault="00F135B6" w:rsidP="00F135B6">
      <w:pPr>
        <w:pStyle w:val="ListParagraph"/>
        <w:numPr>
          <w:ilvl w:val="2"/>
          <w:numId w:val="6"/>
        </w:numPr>
      </w:pPr>
      <w:r>
        <w:t>Once logged into the system through the ‘steven’ username, escalation to root privileges was performed</w:t>
      </w:r>
      <w:r w:rsidR="00437C16">
        <w:t xml:space="preserve"> via a python script</w:t>
      </w:r>
    </w:p>
    <w:p w14:paraId="183C55F2" w14:textId="77777777" w:rsidR="00F135B6" w:rsidRPr="00F135B6" w:rsidRDefault="00F135B6" w:rsidP="00F135B6"/>
    <w:p w14:paraId="57FD57DE" w14:textId="77777777" w:rsidR="00437C16" w:rsidRDefault="00437C1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4A7D98F4" w14:textId="73DBF2C5" w:rsidR="00E24432" w:rsidRPr="00D84AB0" w:rsidRDefault="00E24432" w:rsidP="00E24432">
      <w:pPr>
        <w:rPr>
          <w:b/>
          <w:bCs/>
          <w:sz w:val="24"/>
          <w:szCs w:val="24"/>
        </w:rPr>
      </w:pPr>
      <w:r w:rsidRPr="00D84AB0">
        <w:rPr>
          <w:b/>
          <w:bCs/>
          <w:sz w:val="24"/>
          <w:szCs w:val="24"/>
        </w:rPr>
        <w:lastRenderedPageBreak/>
        <w:t>Exploitation</w:t>
      </w:r>
    </w:p>
    <w:p w14:paraId="72A85790" w14:textId="77777777" w:rsidR="00E24432" w:rsidRPr="00E24432" w:rsidRDefault="00E24432" w:rsidP="00E24432">
      <w:r w:rsidRPr="00E24432">
        <w:t>The Red Team was able to penetrate Target 1 and retrieve the following confidential data:</w:t>
      </w:r>
    </w:p>
    <w:p w14:paraId="3F343309" w14:textId="77777777" w:rsidR="00E24432" w:rsidRPr="00E24432" w:rsidRDefault="00E24432" w:rsidP="00E24432">
      <w:pPr>
        <w:numPr>
          <w:ilvl w:val="0"/>
          <w:numId w:val="4"/>
        </w:numPr>
      </w:pPr>
      <w:r w:rsidRPr="00E24432">
        <w:t xml:space="preserve">Target 1 </w:t>
      </w:r>
    </w:p>
    <w:p w14:paraId="5096C6B2" w14:textId="719BDE72" w:rsidR="00E24432" w:rsidRPr="00E24432" w:rsidRDefault="00E24432" w:rsidP="00E24432">
      <w:pPr>
        <w:numPr>
          <w:ilvl w:val="1"/>
          <w:numId w:val="4"/>
        </w:numPr>
      </w:pPr>
      <w:r w:rsidRPr="00E24432">
        <w:t xml:space="preserve">flag1.txt: </w:t>
      </w:r>
      <w:r w:rsidR="00F135B6">
        <w:rPr>
          <w:rFonts w:ascii="Times New Roman" w:eastAsia="Times New Roman" w:hAnsi="Times New Roman" w:cs="Times New Roman"/>
          <w:sz w:val="24"/>
          <w:szCs w:val="24"/>
        </w:rPr>
        <w:t>b9bbcb33e11b80be759c43844862482d</w:t>
      </w:r>
    </w:p>
    <w:p w14:paraId="4351801E" w14:textId="77777777" w:rsidR="00E24432" w:rsidRPr="00E24432" w:rsidRDefault="00E24432" w:rsidP="00E24432">
      <w:pPr>
        <w:numPr>
          <w:ilvl w:val="2"/>
          <w:numId w:val="4"/>
        </w:numPr>
      </w:pPr>
      <w:r w:rsidRPr="00E24432">
        <w:rPr>
          <w:b/>
          <w:bCs/>
        </w:rPr>
        <w:t>Exploit Used</w:t>
      </w:r>
      <w:r w:rsidRPr="00E24432">
        <w:t xml:space="preserve"> </w:t>
      </w:r>
    </w:p>
    <w:p w14:paraId="029EF0C3" w14:textId="77777777" w:rsidR="00F135B6" w:rsidRPr="00437C16" w:rsidRDefault="00F135B6" w:rsidP="00E24432">
      <w:pPr>
        <w:numPr>
          <w:ilvl w:val="3"/>
          <w:numId w:val="4"/>
        </w:numPr>
      </w:pPr>
      <w:r w:rsidRPr="00437C16">
        <w:t xml:space="preserve">Utilizing </w:t>
      </w:r>
      <w:proofErr w:type="spellStart"/>
      <w:r w:rsidRPr="00437C16">
        <w:t>wpscan</w:t>
      </w:r>
      <w:proofErr w:type="spellEnd"/>
      <w:r w:rsidRPr="00437C16">
        <w:t xml:space="preserve">, we enumerated the </w:t>
      </w:r>
      <w:proofErr w:type="spellStart"/>
      <w:r w:rsidRPr="00437C16">
        <w:t>wordpress</w:t>
      </w:r>
      <w:proofErr w:type="spellEnd"/>
      <w:r w:rsidRPr="00437C16">
        <w:t xml:space="preserve"> site containing the usernames for the computer, exposing “</w:t>
      </w:r>
      <w:proofErr w:type="spellStart"/>
      <w:r w:rsidRPr="00437C16">
        <w:t>michael</w:t>
      </w:r>
      <w:proofErr w:type="spellEnd"/>
      <w:r w:rsidRPr="00437C16">
        <w:t>” and “steven”</w:t>
      </w:r>
    </w:p>
    <w:p w14:paraId="28ACD67E" w14:textId="6B72654F" w:rsidR="00E24432" w:rsidRDefault="00F135B6" w:rsidP="00E24432">
      <w:pPr>
        <w:numPr>
          <w:ilvl w:val="3"/>
          <w:numId w:val="4"/>
        </w:numPr>
      </w:pPr>
      <w:r w:rsidRPr="00437C16">
        <w:t xml:space="preserve">Michael’s password was brute force guessed manually (password: </w:t>
      </w:r>
      <w:proofErr w:type="spellStart"/>
      <w:r w:rsidRPr="00437C16">
        <w:t>michael</w:t>
      </w:r>
      <w:proofErr w:type="spellEnd"/>
      <w:r w:rsidRPr="00437C16">
        <w:t xml:space="preserve">) and allowed access to the file structure of the system </w:t>
      </w:r>
    </w:p>
    <w:p w14:paraId="1EA56B5B" w14:textId="6E979FCE" w:rsidR="00437C16" w:rsidRDefault="00437C16" w:rsidP="00E24432">
      <w:pPr>
        <w:numPr>
          <w:ilvl w:val="3"/>
          <w:numId w:val="4"/>
        </w:numPr>
      </w:pPr>
      <w:r>
        <w:t>Flag1 was found among a file called “setup.html”</w:t>
      </w:r>
    </w:p>
    <w:p w14:paraId="49DA96A6" w14:textId="17515965" w:rsidR="00437C16" w:rsidRPr="00437C16" w:rsidRDefault="00437C16" w:rsidP="00437C16">
      <w:pPr>
        <w:ind w:left="720" w:firstLine="720"/>
      </w:pPr>
      <w:r>
        <w:rPr>
          <w:noProof/>
        </w:rPr>
        <w:drawing>
          <wp:inline distT="0" distB="0" distL="0" distR="0" wp14:anchorId="2D110EFB" wp14:editId="38A46F5F">
            <wp:extent cx="4476115" cy="45720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115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D6037" w14:textId="4AD0D6CD" w:rsidR="00E24432" w:rsidRPr="00437C16" w:rsidRDefault="00437C16" w:rsidP="00E24432">
      <w:pPr>
        <w:numPr>
          <w:ilvl w:val="3"/>
          <w:numId w:val="4"/>
        </w:numPr>
        <w:rPr>
          <w:rFonts w:ascii="Courier New" w:hAnsi="Courier New" w:cs="Courier New"/>
        </w:rPr>
      </w:pPr>
      <w:proofErr w:type="spellStart"/>
      <w:r w:rsidRPr="00437C16">
        <w:rPr>
          <w:rFonts w:ascii="Courier New" w:hAnsi="Courier New" w:cs="Courier New"/>
        </w:rPr>
        <w:t>ssh</w:t>
      </w:r>
      <w:proofErr w:type="spellEnd"/>
      <w:r w:rsidRPr="00437C16">
        <w:rPr>
          <w:rFonts w:ascii="Courier New" w:hAnsi="Courier New" w:cs="Courier New"/>
        </w:rPr>
        <w:t xml:space="preserve"> michael@192.168.1.110</w:t>
      </w:r>
    </w:p>
    <w:p w14:paraId="5B50D98C" w14:textId="2F9B5594" w:rsidR="00E24432" w:rsidRPr="00E24432" w:rsidRDefault="00E24432" w:rsidP="00E24432">
      <w:pPr>
        <w:numPr>
          <w:ilvl w:val="1"/>
          <w:numId w:val="4"/>
        </w:numPr>
      </w:pPr>
      <w:r w:rsidRPr="00E24432">
        <w:t xml:space="preserve">flag2.txt: </w:t>
      </w:r>
      <w:r w:rsidR="00437C16">
        <w:rPr>
          <w:rFonts w:ascii="Times New Roman" w:eastAsia="Times New Roman" w:hAnsi="Times New Roman" w:cs="Times New Roman"/>
          <w:sz w:val="24"/>
          <w:szCs w:val="24"/>
        </w:rPr>
        <w:t>fc3fd58dcdad9ab23faca6e9a36e581c</w:t>
      </w:r>
    </w:p>
    <w:p w14:paraId="47B6B935" w14:textId="77777777" w:rsidR="00E24432" w:rsidRPr="00E24432" w:rsidRDefault="00E24432" w:rsidP="00E24432">
      <w:pPr>
        <w:numPr>
          <w:ilvl w:val="2"/>
          <w:numId w:val="4"/>
        </w:numPr>
      </w:pPr>
      <w:r w:rsidRPr="00E24432">
        <w:rPr>
          <w:b/>
          <w:bCs/>
        </w:rPr>
        <w:t>Exploit Used</w:t>
      </w:r>
      <w:r w:rsidRPr="00E24432">
        <w:t xml:space="preserve"> </w:t>
      </w:r>
    </w:p>
    <w:p w14:paraId="47EC0EEE" w14:textId="76CE77B1" w:rsidR="00E24432" w:rsidRPr="00437C16" w:rsidRDefault="00437C16" w:rsidP="00E24432">
      <w:pPr>
        <w:numPr>
          <w:ilvl w:val="3"/>
          <w:numId w:val="4"/>
        </w:numPr>
      </w:pPr>
      <w:r>
        <w:t>Through directory traversal via the “</w:t>
      </w:r>
      <w:proofErr w:type="spellStart"/>
      <w:r>
        <w:t>michael</w:t>
      </w:r>
      <w:proofErr w:type="spellEnd"/>
      <w:r>
        <w:t xml:space="preserve">” username, flag2 was found in the /var/www/html directory </w:t>
      </w:r>
    </w:p>
    <w:p w14:paraId="460590C9" w14:textId="11409E9D" w:rsidR="00E24432" w:rsidRPr="00E24432" w:rsidRDefault="00437C16" w:rsidP="00437C16">
      <w:pPr>
        <w:ind w:left="720" w:firstLine="720"/>
      </w:pPr>
      <w:r>
        <w:rPr>
          <w:i/>
          <w:iCs/>
          <w:noProof/>
        </w:rPr>
        <w:drawing>
          <wp:inline distT="0" distB="0" distL="0" distR="0" wp14:anchorId="41006592" wp14:editId="56F85E25">
            <wp:extent cx="4029710" cy="116967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710" cy="116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40191" w14:textId="6E105351" w:rsidR="00F135B6" w:rsidRPr="00437C16" w:rsidRDefault="00F135B6" w:rsidP="00437C16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4432">
        <w:t>F</w:t>
      </w:r>
      <w:r w:rsidRPr="00E24432">
        <w:t>lag</w:t>
      </w:r>
      <w:r>
        <w:t>3</w:t>
      </w:r>
      <w:r w:rsidRPr="00E24432">
        <w:t xml:space="preserve">.txt: </w:t>
      </w:r>
      <w:r w:rsidR="00437C16" w:rsidRPr="00332E3C">
        <w:rPr>
          <w:rFonts w:ascii="Times New Roman" w:eastAsia="Times New Roman" w:hAnsi="Times New Roman" w:cs="Times New Roman"/>
          <w:sz w:val="24"/>
          <w:szCs w:val="24"/>
        </w:rPr>
        <w:t>afc01ab56b50591e7dccf93122770cd2</w:t>
      </w:r>
    </w:p>
    <w:p w14:paraId="779CF076" w14:textId="77777777" w:rsidR="00F135B6" w:rsidRPr="00E24432" w:rsidRDefault="00F135B6" w:rsidP="00F135B6">
      <w:pPr>
        <w:numPr>
          <w:ilvl w:val="2"/>
          <w:numId w:val="4"/>
        </w:numPr>
      </w:pPr>
      <w:r w:rsidRPr="00E24432">
        <w:rPr>
          <w:b/>
          <w:bCs/>
        </w:rPr>
        <w:t>Exploit Used</w:t>
      </w:r>
      <w:r w:rsidRPr="00E24432">
        <w:t xml:space="preserve"> </w:t>
      </w:r>
    </w:p>
    <w:p w14:paraId="5AC1E86F" w14:textId="1E9A7685" w:rsidR="00F135B6" w:rsidRDefault="00437C16" w:rsidP="00F135B6">
      <w:pPr>
        <w:numPr>
          <w:ilvl w:val="3"/>
          <w:numId w:val="4"/>
        </w:numPr>
      </w:pPr>
      <w:r>
        <w:t>While doing directory traversal, the file “wp-</w:t>
      </w:r>
      <w:proofErr w:type="spellStart"/>
      <w:r>
        <w:t>config.php</w:t>
      </w:r>
      <w:proofErr w:type="spellEnd"/>
      <w:r>
        <w:t>” listed unencrypted SQL credentials</w:t>
      </w:r>
    </w:p>
    <w:p w14:paraId="26C1930D" w14:textId="7C56F722" w:rsidR="00437C16" w:rsidRDefault="00437C16" w:rsidP="00F135B6">
      <w:pPr>
        <w:numPr>
          <w:ilvl w:val="3"/>
          <w:numId w:val="4"/>
        </w:numPr>
      </w:pPr>
      <w:r>
        <w:t xml:space="preserve">Using these credentials, </w:t>
      </w:r>
      <w:r w:rsidR="006A2BA5">
        <w:t>the database was accessed and a file containing the flag 3 information was found</w:t>
      </w:r>
    </w:p>
    <w:p w14:paraId="2F53BEF3" w14:textId="3CCED67F" w:rsidR="00F40696" w:rsidRDefault="00F40696" w:rsidP="00F40696">
      <w:r>
        <w:rPr>
          <w:noProof/>
        </w:rPr>
        <w:lastRenderedPageBreak/>
        <w:drawing>
          <wp:inline distT="0" distB="0" distL="0" distR="0" wp14:anchorId="67DACD27" wp14:editId="59FC3D77">
            <wp:extent cx="5943600" cy="28816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ED596" w14:textId="66079EED" w:rsidR="00F40696" w:rsidRPr="00F40696" w:rsidRDefault="00F40696" w:rsidP="00F40696">
      <w:pPr>
        <w:numPr>
          <w:ilvl w:val="4"/>
          <w:numId w:val="4"/>
        </w:numPr>
      </w:pPr>
      <w:r>
        <w:rPr>
          <w:rFonts w:ascii="Courier New" w:hAnsi="Courier New" w:cs="Courier New"/>
        </w:rPr>
        <w:t>$</w:t>
      </w:r>
      <w:proofErr w:type="spellStart"/>
      <w:r>
        <w:rPr>
          <w:rFonts w:ascii="Courier New" w:hAnsi="Courier New" w:cs="Courier New"/>
        </w:rPr>
        <w:t>mysql</w:t>
      </w:r>
      <w:proofErr w:type="spellEnd"/>
      <w:r>
        <w:rPr>
          <w:rFonts w:ascii="Courier New" w:hAnsi="Courier New" w:cs="Courier New"/>
        </w:rPr>
        <w:t xml:space="preserve"> -u root -p</w:t>
      </w:r>
    </w:p>
    <w:p w14:paraId="2DD26AC6" w14:textId="2959439F" w:rsidR="00F40696" w:rsidRDefault="00F40696" w:rsidP="00F40696">
      <w:pPr>
        <w:numPr>
          <w:ilvl w:val="4"/>
          <w:numId w:val="4"/>
        </w:numPr>
      </w:pPr>
      <w:proofErr w:type="spellStart"/>
      <w:r>
        <w:t>Mysql</w:t>
      </w:r>
      <w:proofErr w:type="spellEnd"/>
      <w:r>
        <w:t xml:space="preserve"> &gt; show databases;</w:t>
      </w:r>
    </w:p>
    <w:p w14:paraId="6083FD8E" w14:textId="4C16720B" w:rsidR="00F40696" w:rsidRDefault="00F40696" w:rsidP="00F40696">
      <w:pPr>
        <w:numPr>
          <w:ilvl w:val="4"/>
          <w:numId w:val="4"/>
        </w:numPr>
      </w:pPr>
      <w:proofErr w:type="spellStart"/>
      <w:r>
        <w:t>Mysql</w:t>
      </w:r>
      <w:proofErr w:type="spellEnd"/>
      <w:r>
        <w:t xml:space="preserve"> &gt; use </w:t>
      </w:r>
      <w:proofErr w:type="spellStart"/>
      <w:r>
        <w:t>wordpress</w:t>
      </w:r>
      <w:proofErr w:type="spellEnd"/>
      <w:r>
        <w:t>;</w:t>
      </w:r>
    </w:p>
    <w:p w14:paraId="1421DDB3" w14:textId="0181672C" w:rsidR="00F40696" w:rsidRDefault="00F40696" w:rsidP="00F40696">
      <w:pPr>
        <w:numPr>
          <w:ilvl w:val="4"/>
          <w:numId w:val="4"/>
        </w:numPr>
      </w:pPr>
      <w:proofErr w:type="spellStart"/>
      <w:r>
        <w:t>Mysql</w:t>
      </w:r>
      <w:proofErr w:type="spellEnd"/>
      <w:r>
        <w:t xml:space="preserve"> &gt; show tables;</w:t>
      </w:r>
    </w:p>
    <w:p w14:paraId="159BCC51" w14:textId="4B76EFE2" w:rsidR="00F40696" w:rsidRDefault="00F40696" w:rsidP="00F40696">
      <w:pPr>
        <w:numPr>
          <w:ilvl w:val="4"/>
          <w:numId w:val="4"/>
        </w:numPr>
      </w:pPr>
      <w:proofErr w:type="spellStart"/>
      <w:r>
        <w:t>Mysql</w:t>
      </w:r>
      <w:proofErr w:type="spellEnd"/>
      <w:r>
        <w:t xml:space="preserve"> &gt; select * from </w:t>
      </w:r>
      <w:proofErr w:type="spellStart"/>
      <w:r>
        <w:t>wp_users</w:t>
      </w:r>
      <w:proofErr w:type="spellEnd"/>
      <w:r>
        <w:t>;</w:t>
      </w:r>
    </w:p>
    <w:p w14:paraId="5BFED70B" w14:textId="3A4E2B9F" w:rsidR="00F135B6" w:rsidRPr="00E24432" w:rsidRDefault="006A2BA5" w:rsidP="00F40696">
      <w:r>
        <w:rPr>
          <w:noProof/>
        </w:rPr>
        <w:drawing>
          <wp:inline distT="0" distB="0" distL="0" distR="0" wp14:anchorId="0F3A81DF" wp14:editId="38BD2DF2">
            <wp:extent cx="5932805" cy="29241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E63A7" w14:textId="77777777" w:rsidR="00437C16" w:rsidRDefault="00F135B6" w:rsidP="00437C16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24432">
        <w:t>F</w:t>
      </w:r>
      <w:r w:rsidRPr="00E24432">
        <w:t>lag</w:t>
      </w:r>
      <w:r>
        <w:t>4</w:t>
      </w:r>
      <w:r w:rsidRPr="00E24432">
        <w:t xml:space="preserve">.txt: </w:t>
      </w:r>
      <w:r w:rsidR="00437C16" w:rsidRPr="00332E3C">
        <w:rPr>
          <w:rFonts w:ascii="Times New Roman" w:eastAsia="Times New Roman" w:hAnsi="Times New Roman" w:cs="Times New Roman"/>
          <w:sz w:val="24"/>
          <w:szCs w:val="24"/>
        </w:rPr>
        <w:t>715dea6c055b9fe3337544932f2941ce</w:t>
      </w:r>
    </w:p>
    <w:p w14:paraId="77AE0423" w14:textId="64E1DEC6" w:rsidR="00F135B6" w:rsidRPr="00E24432" w:rsidRDefault="00F135B6" w:rsidP="00874AA9">
      <w:pPr>
        <w:numPr>
          <w:ilvl w:val="2"/>
          <w:numId w:val="4"/>
        </w:numPr>
      </w:pPr>
      <w:r w:rsidRPr="00437C16">
        <w:rPr>
          <w:b/>
          <w:bCs/>
        </w:rPr>
        <w:t>Exploit Used</w:t>
      </w:r>
      <w:r w:rsidRPr="00E24432">
        <w:t xml:space="preserve"> </w:t>
      </w:r>
    </w:p>
    <w:p w14:paraId="69E19E76" w14:textId="22DE14B9" w:rsidR="00F135B6" w:rsidRDefault="006A2BA5" w:rsidP="00F135B6">
      <w:pPr>
        <w:numPr>
          <w:ilvl w:val="3"/>
          <w:numId w:val="4"/>
        </w:numPr>
      </w:pPr>
      <w:r>
        <w:lastRenderedPageBreak/>
        <w:t>After finding flag 3, the user account ‘steven’ was logged into</w:t>
      </w:r>
    </w:p>
    <w:p w14:paraId="3CCDC224" w14:textId="3447AB45" w:rsidR="006A2BA5" w:rsidRDefault="006A2BA5" w:rsidP="006A2BA5">
      <w:pPr>
        <w:ind w:left="1440" w:firstLine="720"/>
      </w:pPr>
      <w:r>
        <w:rPr>
          <w:noProof/>
        </w:rPr>
        <w:drawing>
          <wp:inline distT="0" distB="0" distL="0" distR="0" wp14:anchorId="641BFB8B" wp14:editId="02DEB162">
            <wp:extent cx="3147060" cy="4464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44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A7598" w14:textId="45F023C4" w:rsidR="006A2BA5" w:rsidRPr="00E24432" w:rsidRDefault="006A2BA5" w:rsidP="006A2BA5">
      <w:pPr>
        <w:numPr>
          <w:ilvl w:val="3"/>
          <w:numId w:val="4"/>
        </w:numPr>
      </w:pPr>
      <w:r>
        <w:t>Account permissions revealed the user could execute python scripts, including ones that escalated to the root user</w:t>
      </w:r>
    </w:p>
    <w:p w14:paraId="0F88F681" w14:textId="74B2EB57" w:rsidR="00F135B6" w:rsidRPr="00F40696" w:rsidRDefault="006A2BA5" w:rsidP="00F40696">
      <w:pPr>
        <w:numPr>
          <w:ilvl w:val="4"/>
          <w:numId w:val="4"/>
        </w:numPr>
        <w:rPr>
          <w:rFonts w:ascii="Courier New" w:hAnsi="Courier New" w:cs="Courier New"/>
        </w:rPr>
      </w:pPr>
      <w:proofErr w:type="spellStart"/>
      <w:r w:rsidRPr="00F40696">
        <w:rPr>
          <w:rFonts w:ascii="Courier New" w:hAnsi="Courier New" w:cs="Courier New"/>
        </w:rPr>
        <w:t>sudo</w:t>
      </w:r>
      <w:proofErr w:type="spellEnd"/>
      <w:r w:rsidRPr="00F40696">
        <w:rPr>
          <w:rFonts w:ascii="Courier New" w:hAnsi="Courier New" w:cs="Courier New"/>
        </w:rPr>
        <w:t xml:space="preserve"> python -c ‘import </w:t>
      </w:r>
      <w:proofErr w:type="spellStart"/>
      <w:r w:rsidRPr="00F40696">
        <w:rPr>
          <w:rFonts w:ascii="Courier New" w:hAnsi="Courier New" w:cs="Courier New"/>
        </w:rPr>
        <w:t>pty;pty.spawn</w:t>
      </w:r>
      <w:proofErr w:type="spellEnd"/>
      <w:r w:rsidRPr="00F40696">
        <w:rPr>
          <w:rFonts w:ascii="Courier New" w:hAnsi="Courier New" w:cs="Courier New"/>
        </w:rPr>
        <w:t>(“/bin/bash”)</w:t>
      </w:r>
    </w:p>
    <w:p w14:paraId="5713CFC2" w14:textId="0E65E514" w:rsidR="007107EF" w:rsidRDefault="006A2BA5" w:rsidP="00F40696">
      <w:pPr>
        <w:ind w:left="720" w:firstLine="720"/>
      </w:pPr>
      <w:r>
        <w:rPr>
          <w:noProof/>
        </w:rPr>
        <w:drawing>
          <wp:inline distT="0" distB="0" distL="0" distR="0" wp14:anchorId="4995A85A" wp14:editId="4080205A">
            <wp:extent cx="4635500" cy="30302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303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74ADB" w14:textId="77777777" w:rsidR="00F135B6" w:rsidRDefault="00F135B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60296CF3" w14:textId="5181EB28" w:rsidR="005B27D5" w:rsidRDefault="007107EF">
      <w:pPr>
        <w:rPr>
          <w:b/>
          <w:bCs/>
          <w:sz w:val="24"/>
          <w:szCs w:val="24"/>
        </w:rPr>
      </w:pPr>
      <w:r w:rsidRPr="007107EF">
        <w:rPr>
          <w:b/>
          <w:bCs/>
          <w:sz w:val="24"/>
          <w:szCs w:val="24"/>
        </w:rPr>
        <w:lastRenderedPageBreak/>
        <w:t>References</w:t>
      </w:r>
    </w:p>
    <w:p w14:paraId="66A4A47C" w14:textId="2AF74F98" w:rsidR="007107EF" w:rsidRDefault="00E11477" w:rsidP="007107EF">
      <w:pPr>
        <w:pStyle w:val="ListParagraph"/>
        <w:numPr>
          <w:ilvl w:val="4"/>
          <w:numId w:val="4"/>
        </w:numPr>
        <w:ind w:left="0" w:firstLine="0"/>
        <w:rPr>
          <w:sz w:val="24"/>
          <w:szCs w:val="24"/>
        </w:rPr>
      </w:pPr>
      <w:hyperlink r:id="rId15" w:anchor="vulnCurrentDescriptionTitle" w:history="1">
        <w:r w:rsidR="007107EF" w:rsidRPr="00927DB8">
          <w:rPr>
            <w:rStyle w:val="Hyperlink"/>
            <w:sz w:val="24"/>
            <w:szCs w:val="24"/>
          </w:rPr>
          <w:t>https://nvd.nist.gov/vuln/detail/CVE-2018-15473#vulnCurrentDescriptionTitle</w:t>
        </w:r>
      </w:hyperlink>
    </w:p>
    <w:p w14:paraId="5AD424C2" w14:textId="24AAAD39" w:rsidR="007107EF" w:rsidRDefault="00F135B6" w:rsidP="007107EF">
      <w:pPr>
        <w:pStyle w:val="ListParagraph"/>
        <w:numPr>
          <w:ilvl w:val="4"/>
          <w:numId w:val="4"/>
        </w:numPr>
        <w:ind w:left="0" w:firstLine="0"/>
        <w:rPr>
          <w:sz w:val="24"/>
          <w:szCs w:val="24"/>
        </w:rPr>
      </w:pPr>
      <w:hyperlink r:id="rId16" w:history="1">
        <w:r w:rsidRPr="00EA279B">
          <w:rPr>
            <w:rStyle w:val="Hyperlink"/>
            <w:sz w:val="24"/>
            <w:szCs w:val="24"/>
          </w:rPr>
          <w:t>https://nvd.nist.gov/vuln/search/results?form_type=Basic&amp;results_type=overview&amp;query=apache+server&amp;search_type=all&amp;isCpeNameSearch=false</w:t>
        </w:r>
      </w:hyperlink>
    </w:p>
    <w:p w14:paraId="7BF8379D" w14:textId="77777777" w:rsidR="00F135B6" w:rsidRPr="007107EF" w:rsidRDefault="00F135B6" w:rsidP="00F135B6">
      <w:pPr>
        <w:pStyle w:val="ListParagraph"/>
        <w:ind w:left="0"/>
        <w:rPr>
          <w:sz w:val="24"/>
          <w:szCs w:val="24"/>
        </w:rPr>
      </w:pPr>
    </w:p>
    <w:sectPr w:rsidR="00F135B6" w:rsidRPr="007107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D3F2B"/>
    <w:multiLevelType w:val="multilevel"/>
    <w:tmpl w:val="4BB85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8733C79"/>
    <w:multiLevelType w:val="multilevel"/>
    <w:tmpl w:val="5720B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9E11F7"/>
    <w:multiLevelType w:val="hybridMultilevel"/>
    <w:tmpl w:val="D8F02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101840"/>
    <w:multiLevelType w:val="multilevel"/>
    <w:tmpl w:val="ED964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5D90CB2"/>
    <w:multiLevelType w:val="multilevel"/>
    <w:tmpl w:val="629A1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324851"/>
    <w:multiLevelType w:val="multilevel"/>
    <w:tmpl w:val="0472F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39A0C7F"/>
    <w:multiLevelType w:val="hybridMultilevel"/>
    <w:tmpl w:val="35F2D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2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1MDYzNjE2MjEzNzBV0lEKTi0uzszPAykwrgUAjLkETywAAAA="/>
  </w:docVars>
  <w:rsids>
    <w:rsidRoot w:val="00E24432"/>
    <w:rsid w:val="00437C16"/>
    <w:rsid w:val="004431F7"/>
    <w:rsid w:val="006A2BA5"/>
    <w:rsid w:val="006A6AC4"/>
    <w:rsid w:val="007107EF"/>
    <w:rsid w:val="00BF3FCB"/>
    <w:rsid w:val="00C479BD"/>
    <w:rsid w:val="00D84AB0"/>
    <w:rsid w:val="00D93920"/>
    <w:rsid w:val="00E041BC"/>
    <w:rsid w:val="00E11477"/>
    <w:rsid w:val="00E24432"/>
    <w:rsid w:val="00E317B1"/>
    <w:rsid w:val="00E932A6"/>
    <w:rsid w:val="00F135B6"/>
    <w:rsid w:val="00F40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2D5A5"/>
  <w15:chartTrackingRefBased/>
  <w15:docId w15:val="{973235D1-5069-40B4-AFEE-F0271F673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317B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84A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07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7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08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nvd.nist.gov/vuln/search/results?form_type=Basic&amp;results_type=overview&amp;query=apache+server&amp;search_type=all&amp;isCpeNameSearch=false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hyperlink" Target="https://nvd.nist.gov/vuln/detail/CVE-2018-15473" TargetMode="Externa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AB5C23-044A-47BE-82CD-EEFDCB1BA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2</TotalTime>
  <Pages>9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k Woodward</dc:creator>
  <cp:keywords/>
  <dc:description/>
  <cp:lastModifiedBy>Mick Woodward</cp:lastModifiedBy>
  <cp:revision>3</cp:revision>
  <dcterms:created xsi:type="dcterms:W3CDTF">2021-06-30T05:13:00Z</dcterms:created>
  <dcterms:modified xsi:type="dcterms:W3CDTF">2021-07-06T23:58:00Z</dcterms:modified>
</cp:coreProperties>
</file>